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8E0DE" w14:textId="2008FF1A" w:rsidR="78A8C519" w:rsidRDefault="78A8C519" w:rsidP="004261EC">
      <w:pPr>
        <w:jc w:val="center"/>
        <w:rPr>
          <w:rFonts w:ascii="Avenir Next LT Pro" w:eastAsia="Avenir Next LT Pro" w:hAnsi="Avenir Next LT Pro" w:cs="Avenir Next LT Pro"/>
          <w:b/>
          <w:bCs/>
          <w:sz w:val="36"/>
          <w:szCs w:val="36"/>
        </w:rPr>
      </w:pPr>
      <w:r w:rsidRPr="00EC3E55">
        <w:rPr>
          <w:rFonts w:ascii="Avenir Next LT Pro" w:eastAsia="Avenir Next LT Pro" w:hAnsi="Avenir Next LT Pro" w:cs="Avenir Next LT Pro"/>
          <w:b/>
          <w:bCs/>
          <w:sz w:val="36"/>
          <w:szCs w:val="36"/>
        </w:rPr>
        <w:t>Jeremiah Snow</w:t>
      </w:r>
    </w:p>
    <w:p w14:paraId="142F5E17" w14:textId="53A4B12A" w:rsidR="00EC3E55" w:rsidRPr="00EC3E55" w:rsidRDefault="00EC3E55" w:rsidP="004261EC">
      <w:pPr>
        <w:jc w:val="center"/>
        <w:rPr>
          <w:rFonts w:ascii="Avenir Next LT Pro" w:eastAsia="Avenir Next LT Pro" w:hAnsi="Avenir Next LT Pro" w:cs="Avenir Next LT Pro"/>
          <w:sz w:val="22"/>
          <w:szCs w:val="22"/>
        </w:rPr>
      </w:pPr>
      <w:r>
        <w:rPr>
          <w:rFonts w:ascii="Avenir Next LT Pro" w:eastAsia="Avenir Next LT Pro" w:hAnsi="Avenir Next LT Pro" w:cs="Avenir Next LT Pro"/>
          <w:sz w:val="22"/>
          <w:szCs w:val="22"/>
        </w:rPr>
        <w:t>IT repair specialist seeking transition into software development.</w:t>
      </w:r>
    </w:p>
    <w:p w14:paraId="345DFD3B" w14:textId="476E6955" w:rsidR="00D92F08" w:rsidRPr="00EC3E55" w:rsidRDefault="00EC3E55" w:rsidP="004261EC">
      <w:pPr>
        <w:jc w:val="center"/>
        <w:rPr>
          <w:rFonts w:ascii="Avenir Next LT Pro" w:eastAsia="Avenir Next LT Pro" w:hAnsi="Avenir Next LT Pro" w:cs="Avenir Next LT Pro"/>
          <w:color w:val="000000" w:themeColor="text1"/>
          <w:sz w:val="21"/>
          <w:szCs w:val="21"/>
        </w:rPr>
      </w:pPr>
      <w:r>
        <w:rPr>
          <w:rFonts w:ascii="Avenir Next LT Pro" w:eastAsia="Avenir Next LT Pro" w:hAnsi="Avenir Next LT Pro" w:cs="Avenir Next LT Pro"/>
          <w:sz w:val="22"/>
          <w:szCs w:val="22"/>
        </w:rPr>
        <w:t>Seattle, WA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 xml:space="preserve"> • </w:t>
      </w:r>
      <w:dir w:val="ltr">
        <w:r w:rsidR="009E234A" w:rsidRPr="009E234A">
          <w:rPr>
            <w:rFonts w:ascii="Avenir Next LT Pro" w:eastAsia="Avenir Next LT Pro" w:hAnsi="Avenir Next LT Pro" w:cs="Avenir Next LT Pro"/>
            <w:sz w:val="22"/>
            <w:szCs w:val="22"/>
          </w:rPr>
          <w:t>(</w:t>
        </w:r>
        <w:r w:rsidR="00384CDB">
          <w:rPr>
            <w:rFonts w:ascii="Avenir Next LT Pro" w:eastAsia="Avenir Next LT Pro" w:hAnsi="Avenir Next LT Pro" w:cs="Avenir Next LT Pro"/>
            <w:sz w:val="22"/>
            <w:szCs w:val="22"/>
          </w:rPr>
          <w:t>206</w:t>
        </w:r>
        <w:r w:rsidR="009E234A" w:rsidRPr="009E234A">
          <w:rPr>
            <w:rFonts w:ascii="Avenir Next LT Pro" w:eastAsia="Avenir Next LT Pro" w:hAnsi="Avenir Next LT Pro" w:cs="Avenir Next LT Pro"/>
            <w:sz w:val="22"/>
            <w:szCs w:val="22"/>
          </w:rPr>
          <w:t xml:space="preserve">) </w:t>
        </w:r>
        <w:r w:rsidR="00384CDB">
          <w:rPr>
            <w:rFonts w:ascii="Avenir Next LT Pro" w:eastAsia="Avenir Next LT Pro" w:hAnsi="Avenir Next LT Pro" w:cs="Avenir Next LT Pro"/>
            <w:sz w:val="22"/>
            <w:szCs w:val="22"/>
          </w:rPr>
          <w:t>379-0109</w:t>
        </w:r>
        <w:r w:rsidR="009E234A" w:rsidRPr="009E234A">
          <w:rPr>
            <w:rFonts w:ascii="Arial" w:eastAsia="Avenir Next LT Pro" w:hAnsi="Arial" w:cs="Arial"/>
            <w:sz w:val="22"/>
            <w:szCs w:val="22"/>
          </w:rPr>
          <w:t>‬</w:t>
        </w:r>
        <w:r w:rsidR="009E234A">
          <w:rPr>
            <w:rFonts w:ascii="Arial" w:eastAsia="Avenir Next LT Pro" w:hAnsi="Arial" w:cs="Arial"/>
            <w:sz w:val="22"/>
            <w:szCs w:val="22"/>
          </w:rPr>
          <w:t xml:space="preserve"> </w:t>
        </w:r>
        <w:r w:rsidR="008475AE" w:rsidRPr="00EC3E55">
          <w:rPr>
            <w:rFonts w:ascii="Avenir Next LT Pro" w:eastAsia="Avenir Next LT Pro" w:hAnsi="Avenir Next LT Pro" w:cs="Avenir Next LT Pro"/>
            <w:sz w:val="22"/>
            <w:szCs w:val="22"/>
          </w:rPr>
          <w:t xml:space="preserve">• </w:t>
        </w:r>
        <w:hyperlink r:id="rId10" w:history="1">
          <w:r w:rsidR="004261EC" w:rsidRPr="00EC3E55">
            <w:rPr>
              <w:rStyle w:val="Hyperlink"/>
              <w:rFonts w:ascii="Avenir Next LT Pro" w:eastAsia="Avenir Next LT Pro" w:hAnsi="Avenir Next LT Pro" w:cs="Avenir Next LT Pro"/>
              <w:sz w:val="22"/>
              <w:szCs w:val="22"/>
            </w:rPr>
            <w:t>jlsnow.301@gmail.com</w:t>
          </w:r>
        </w:hyperlink>
        <w:r w:rsidR="004261EC" w:rsidRPr="00EC3E55">
          <w:rPr>
            <w:rFonts w:ascii="Avenir Next LT Pro" w:eastAsia="Avenir Next LT Pro" w:hAnsi="Avenir Next LT Pro" w:cs="Avenir Next LT Pro"/>
            <w:sz w:val="22"/>
            <w:szCs w:val="22"/>
          </w:rPr>
          <w:t xml:space="preserve"> •  </w:t>
        </w:r>
        <w:hyperlink r:id="rId11" w:history="1">
          <w:r w:rsidR="0014314B" w:rsidRPr="00EC3E55">
            <w:rPr>
              <w:rStyle w:val="Hyperlink"/>
              <w:rFonts w:ascii="Avenir Next LT Pro" w:eastAsia="Avenir Next LT Pro" w:hAnsi="Avenir Next LT Pro" w:cs="Avenir Next LT Pro"/>
              <w:sz w:val="21"/>
              <w:szCs w:val="21"/>
            </w:rPr>
            <w:t>https://www.</w:t>
          </w:r>
          <w:r w:rsidR="0014314B" w:rsidRPr="00EC3E55">
            <w:rPr>
              <w:rStyle w:val="Hyperlink"/>
              <w:rFonts w:ascii="Avenir Next LT Pro" w:eastAsia="Avenir Next LT Pro" w:hAnsi="Avenir Next LT Pro" w:cs="Avenir Next LT Pro"/>
              <w:sz w:val="22"/>
              <w:szCs w:val="22"/>
            </w:rPr>
            <w:t>linkedin.com/in/jlsnow301</w:t>
          </w:r>
        </w:hyperlink>
        <w:r w:rsidR="00E04F74">
          <w:t>‬</w:t>
        </w:r>
      </w:dir>
    </w:p>
    <w:p w14:paraId="5BE9D963" w14:textId="77777777" w:rsidR="00EC3E55" w:rsidRDefault="00EC3E55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</w:pPr>
    </w:p>
    <w:p w14:paraId="472AD0FC" w14:textId="59CB00C8" w:rsidR="008458F8" w:rsidRPr="00EC3E55" w:rsidRDefault="008458F8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  <w:t>Skills</w:t>
      </w:r>
    </w:p>
    <w:p w14:paraId="0C90016E" w14:textId="295EAFD5" w:rsidR="008458F8" w:rsidRPr="00EC3E55" w:rsidRDefault="008458F8" w:rsidP="008458F8">
      <w:pPr>
        <w:pStyle w:val="ListParagraph"/>
        <w:numPr>
          <w:ilvl w:val="0"/>
          <w:numId w:val="43"/>
        </w:numPr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Languages: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JavaScript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TypeScript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Java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Python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Go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C#</w:t>
      </w:r>
    </w:p>
    <w:p w14:paraId="4203F83E" w14:textId="5F12DA04" w:rsidR="008458F8" w:rsidRPr="00EC3E55" w:rsidRDefault="008458F8" w:rsidP="008458F8">
      <w:pPr>
        <w:pStyle w:val="ListParagraph"/>
        <w:numPr>
          <w:ilvl w:val="0"/>
          <w:numId w:val="43"/>
        </w:numPr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Frameworks: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React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React Native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, Node, MongoDB, Express, Deno, Expo</w:t>
      </w:r>
    </w:p>
    <w:p w14:paraId="06BEB815" w14:textId="6C22B4BA" w:rsidR="004261EC" w:rsidRPr="00EC3E55" w:rsidRDefault="004261EC" w:rsidP="00EC3E55">
      <w:pPr>
        <w:pStyle w:val="ListParagraph"/>
        <w:numPr>
          <w:ilvl w:val="0"/>
          <w:numId w:val="43"/>
        </w:numPr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Services: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WS, Azure, Firebase, GitHub, Google Cloud Platform</w:t>
      </w:r>
    </w:p>
    <w:p w14:paraId="59893F83" w14:textId="77777777" w:rsidR="00EC3E55" w:rsidRDefault="00EC3E55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</w:pPr>
    </w:p>
    <w:p w14:paraId="19947825" w14:textId="0A7C31A5" w:rsidR="1FEAD6F0" w:rsidRPr="00EC3E55" w:rsidRDefault="23EF42F3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  <w:t>Projects</w:t>
      </w:r>
      <w:r w:rsidR="00B3184F" w:rsidRPr="00EC3E55">
        <w:rPr>
          <w:rFonts w:ascii="Avenir Next LT Pro" w:eastAsia="Avenir Next LT Pro" w:hAnsi="Avenir Next LT Pro" w:cs="Avenir Next LT Pro"/>
          <w:b/>
          <w:bCs/>
          <w:color w:val="auto"/>
          <w:sz w:val="24"/>
          <w:szCs w:val="24"/>
        </w:rPr>
        <w:t>:</w:t>
      </w:r>
      <w:r w:rsidR="00D92F08" w:rsidRPr="00EC3E55">
        <w:rPr>
          <w:rFonts w:ascii="Avenir Next LT Pro" w:eastAsia="Avenir Next LT Pro" w:hAnsi="Avenir Next LT Pro" w:cs="Avenir Next LT Pro"/>
          <w:b/>
          <w:bCs/>
          <w:color w:val="auto"/>
          <w:sz w:val="24"/>
          <w:szCs w:val="24"/>
        </w:rPr>
        <w:t xml:space="preserve"> </w:t>
      </w:r>
      <w:r w:rsidR="00553082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Jan </w:t>
      </w:r>
      <w:r w:rsidR="64A3AD61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2019 – Present</w:t>
      </w:r>
      <w:r w:rsidR="00B3184F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.</w:t>
      </w:r>
    </w:p>
    <w:p w14:paraId="26CDD4BA" w14:textId="676CD3E4" w:rsidR="009734EE" w:rsidRPr="00EC3E55" w:rsidRDefault="00092C1F" w:rsidP="009734EE">
      <w:pPr>
        <w:pStyle w:val="ListParagraph"/>
        <w:numPr>
          <w:ilvl w:val="0"/>
          <w:numId w:val="4"/>
        </w:numPr>
        <w:rPr>
          <w:rFonts w:ascii="Avenir Next LT Pro" w:hAnsi="Avenir Next LT Pro"/>
          <w:b/>
          <w:bCs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Contributor, TGStation</w:t>
      </w:r>
      <w:r w:rsidR="00AE3352"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 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(InfernoJS).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</w:t>
      </w:r>
      <w:r w:rsidR="009734EE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highly active open-source GitHub repository.</w:t>
      </w:r>
    </w:p>
    <w:p w14:paraId="4166B937" w14:textId="62AC0236" w:rsidR="009734EE" w:rsidRPr="00EC3E55" w:rsidRDefault="008458F8" w:rsidP="009734EE">
      <w:pPr>
        <w:pStyle w:val="ListParagraph"/>
        <w:numPr>
          <w:ilvl w:val="1"/>
          <w:numId w:val="4"/>
        </w:numPr>
        <w:rPr>
          <w:rFonts w:ascii="Avenir Next LT Pro" w:hAnsi="Avenir Next LT Pro"/>
          <w:b/>
          <w:bCs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Authored </w:t>
      </w:r>
      <w:r w:rsidR="00F756B1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65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+</w:t>
      </w:r>
      <w:r w:rsidR="00092C1F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contributions toward client-facing UI fixes and refactors.</w:t>
      </w:r>
    </w:p>
    <w:p w14:paraId="70131307" w14:textId="45B00B09" w:rsidR="009734EE" w:rsidRPr="00EC3E55" w:rsidRDefault="00092C1F" w:rsidP="1DCEC744">
      <w:pPr>
        <w:pStyle w:val="ListParagraph"/>
        <w:numPr>
          <w:ilvl w:val="1"/>
          <w:numId w:val="4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Worked along</w:t>
      </w:r>
      <w:r w:rsidR="008458F8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side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industry professionals, learning stringent code review</w:t>
      </w:r>
      <w:r w:rsidR="009734EE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.</w:t>
      </w:r>
    </w:p>
    <w:p w14:paraId="21BB021A" w14:textId="73A257F2" w:rsidR="00092C1F" w:rsidRPr="00EC3E55" w:rsidRDefault="00092C1F" w:rsidP="00092C1F">
      <w:pPr>
        <w:pStyle w:val="ListParagraph"/>
        <w:numPr>
          <w:ilvl w:val="0"/>
          <w:numId w:val="26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Author, Inventory Tracker (React).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A web application for scalable inventory logging.</w:t>
      </w:r>
    </w:p>
    <w:p w14:paraId="1E4C6522" w14:textId="4ED1983C" w:rsidR="00092C1F" w:rsidRPr="00EC3E55" w:rsidRDefault="00092C1F" w:rsidP="00092C1F">
      <w:pPr>
        <w:pStyle w:val="ListParagraph"/>
        <w:numPr>
          <w:ilvl w:val="1"/>
          <w:numId w:val="2"/>
        </w:numPr>
        <w:rPr>
          <w:rFonts w:ascii="Avenir Next LT Pro" w:hAnsi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Lead a team of developers to create a REST</w:t>
      </w:r>
      <w:r w:rsidR="00A920E5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ful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application using </w:t>
      </w:r>
      <w:r w:rsidR="00A920E5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MERN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.</w:t>
      </w:r>
    </w:p>
    <w:p w14:paraId="3DF2E5DF" w14:textId="2E04D77F" w:rsidR="00092C1F" w:rsidRPr="00EC3E55" w:rsidRDefault="00092C1F" w:rsidP="00092C1F">
      <w:pPr>
        <w:pStyle w:val="ListParagraph"/>
        <w:numPr>
          <w:ilvl w:val="1"/>
          <w:numId w:val="2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Trained other contributors in GitHub and web development basics.</w:t>
      </w:r>
    </w:p>
    <w:p w14:paraId="1D1C0656" w14:textId="1571D0D9" w:rsidR="17575397" w:rsidRPr="00EC3E55" w:rsidRDefault="00092C1F" w:rsidP="1DCEC744">
      <w:pPr>
        <w:pStyle w:val="ListParagraph"/>
        <w:numPr>
          <w:ilvl w:val="0"/>
          <w:numId w:val="35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Author, </w:t>
      </w:r>
      <w:r w:rsidR="41305717"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Ambient Noise 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(</w:t>
      </w:r>
      <w:r w:rsidR="41305717"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React Native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).</w:t>
      </w:r>
      <w:r w:rsidR="67F10758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</w:t>
      </w:r>
      <w:r w:rsidR="67F10758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n </w:t>
      </w:r>
      <w:r w:rsidR="17575397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udio touring</w:t>
      </w:r>
      <w:r w:rsidR="058D4468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application</w:t>
      </w:r>
      <w:r w:rsidR="0BA9D01D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developed for Zillow</w:t>
      </w:r>
      <w:r w:rsidR="524BD801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.</w:t>
      </w:r>
    </w:p>
    <w:p w14:paraId="2E497A7E" w14:textId="78A2CAF7" w:rsidR="4046FD15" w:rsidRPr="00EC3E55" w:rsidRDefault="4046FD15" w:rsidP="3E442EDC">
      <w:pPr>
        <w:pStyle w:val="ListParagraph"/>
        <w:numPr>
          <w:ilvl w:val="1"/>
          <w:numId w:val="3"/>
        </w:numPr>
        <w:rPr>
          <w:rFonts w:ascii="Avenir Next LT Pro" w:hAnsi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Worked with clients to deliver </w:t>
      </w:r>
      <w:r w:rsidR="2E8A66D7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 mobile app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in an Agile development life cycle.</w:t>
      </w:r>
    </w:p>
    <w:p w14:paraId="60BD9071" w14:textId="178650F6" w:rsidR="524BD801" w:rsidRPr="00EC3E55" w:rsidRDefault="524BD801" w:rsidP="3E442EDC">
      <w:pPr>
        <w:pStyle w:val="ListParagraph"/>
        <w:numPr>
          <w:ilvl w:val="1"/>
          <w:numId w:val="3"/>
        </w:numPr>
        <w:rPr>
          <w:rFonts w:ascii="Avenir Next LT Pro" w:hAnsi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Integrated secure cloud hosting with </w:t>
      </w:r>
      <w:r w:rsidR="2502D45E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Google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Firebase.</w:t>
      </w:r>
    </w:p>
    <w:p w14:paraId="0D367FEF" w14:textId="14BEA9DF" w:rsidR="11C0FD38" w:rsidRPr="00EC3E55" w:rsidRDefault="00092C1F" w:rsidP="1DCEC744">
      <w:pPr>
        <w:pStyle w:val="ListParagraph"/>
        <w:numPr>
          <w:ilvl w:val="0"/>
          <w:numId w:val="21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Contributor, </w:t>
      </w:r>
      <w:r w:rsidR="18673195"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Financier 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(</w:t>
      </w:r>
      <w:r w:rsidR="18673195"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React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).</w:t>
      </w:r>
      <w:r w:rsidR="18673195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</w:t>
      </w:r>
      <w:r w:rsidR="18673195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f</w:t>
      </w:r>
      <w:r w:rsidR="11C0FD38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intech web application utilizing Plaid API.</w:t>
      </w:r>
    </w:p>
    <w:p w14:paraId="200E56F8" w14:textId="20E00079" w:rsidR="004261EC" w:rsidRPr="00EC3E55" w:rsidRDefault="2CB4BA22" w:rsidP="004261EC">
      <w:pPr>
        <w:pStyle w:val="ListParagraph"/>
        <w:numPr>
          <w:ilvl w:val="1"/>
          <w:numId w:val="1"/>
        </w:numPr>
        <w:rPr>
          <w:rFonts w:ascii="Avenir Next LT Pro" w:hAnsi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Implemented a proprietary </w:t>
      </w:r>
      <w:r w:rsidR="11C0FD38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lgorithm to calculate financial risk based on income.</w:t>
      </w:r>
    </w:p>
    <w:p w14:paraId="39A38B6D" w14:textId="77777777" w:rsidR="00EC3E55" w:rsidRDefault="00EC3E55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</w:pPr>
    </w:p>
    <w:p w14:paraId="69CE6BF9" w14:textId="4C7EDAFA" w:rsidR="00B3184F" w:rsidRPr="00EC3E55" w:rsidRDefault="00B3184F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  <w:t>Education</w:t>
      </w:r>
    </w:p>
    <w:p w14:paraId="2F111E21" w14:textId="77777777" w:rsidR="00B3184F" w:rsidRPr="00EC3E55" w:rsidRDefault="00B3184F" w:rsidP="00B3184F">
      <w:pPr>
        <w:pStyle w:val="ListParagraph"/>
        <w:numPr>
          <w:ilvl w:val="0"/>
          <w:numId w:val="17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2022 – Present: 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MS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- IT Administration &amp; Management. Central Washington University.</w:t>
      </w:r>
    </w:p>
    <w:p w14:paraId="3EBD9654" w14:textId="77777777" w:rsidR="00B3184F" w:rsidRPr="00EC3E55" w:rsidRDefault="00B3184F" w:rsidP="00B3184F">
      <w:pPr>
        <w:pStyle w:val="ListParagraph"/>
        <w:numPr>
          <w:ilvl w:val="0"/>
          <w:numId w:val="17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2019 – 2021: 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BAS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- Computer Science. North Seattle College, WA (Graduated 07/2021).</w:t>
      </w:r>
    </w:p>
    <w:p w14:paraId="5CF05478" w14:textId="638356B6" w:rsidR="00B3184F" w:rsidRPr="00EC3E55" w:rsidRDefault="00B3184F" w:rsidP="004261EC">
      <w:pPr>
        <w:pStyle w:val="ListParagraph"/>
        <w:numPr>
          <w:ilvl w:val="0"/>
          <w:numId w:val="17"/>
        </w:numPr>
        <w:rPr>
          <w:rFonts w:ascii="Avenir Next LT Pro" w:eastAsia="Avenir Next LT Pro" w:hAnsi="Avenir Next LT Pro" w:cs="Avenir Next LT Pr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sz w:val="22"/>
          <w:szCs w:val="22"/>
        </w:rPr>
        <w:t xml:space="preserve">2016 – 2018: </w:t>
      </w:r>
      <w:r w:rsidRPr="00EC3E55">
        <w:rPr>
          <w:rFonts w:ascii="Avenir Next LT Pro" w:eastAsia="Avenir Next LT Pro" w:hAnsi="Avenir Next LT Pro" w:cs="Avenir Next LT Pro"/>
          <w:b/>
          <w:bCs/>
          <w:sz w:val="22"/>
          <w:szCs w:val="22"/>
        </w:rPr>
        <w:t xml:space="preserve"> AAS 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- Computer Networking. Belmont College, OH (Graduated 06/2018).</w:t>
      </w:r>
    </w:p>
    <w:p w14:paraId="32AEA289" w14:textId="77777777" w:rsidR="00EC3E55" w:rsidRDefault="00EC3E55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sz w:val="28"/>
          <w:szCs w:val="28"/>
        </w:rPr>
      </w:pPr>
    </w:p>
    <w:p w14:paraId="0A245A54" w14:textId="40A26FFA" w:rsidR="00B3184F" w:rsidRPr="00EC3E55" w:rsidRDefault="00B3184F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sz w:val="28"/>
          <w:szCs w:val="28"/>
        </w:rPr>
      </w:pPr>
      <w:r w:rsidRPr="00EC3E55">
        <w:rPr>
          <w:rFonts w:ascii="Avenir Next LT Pro" w:eastAsia="Avenir Next LT Pro" w:hAnsi="Avenir Next LT Pro" w:cs="Avenir Next LT Pro"/>
          <w:b/>
          <w:bCs/>
          <w:sz w:val="28"/>
          <w:szCs w:val="28"/>
        </w:rPr>
        <w:t>Certificates</w:t>
      </w:r>
    </w:p>
    <w:p w14:paraId="3E370C77" w14:textId="178BD13F" w:rsidR="00EC3E55" w:rsidRPr="00EC3E55" w:rsidRDefault="00B3184F" w:rsidP="004261EC">
      <w:pPr>
        <w:rPr>
          <w:rFonts w:ascii="Avenir Next LT Pro" w:eastAsia="Avenir Next LT Pro" w:hAnsi="Avenir Next LT Pro" w:cs="Avenir Next LT Pr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Academind: Go • TypeScript</w:t>
      </w:r>
      <w:r w:rsidRPr="00EC3E55">
        <w:rPr>
          <w:rFonts w:ascii="Avenir Next LT Pro" w:eastAsia="Avenir Next LT Pro" w:hAnsi="Avenir Next LT Pro" w:cs="Avenir Next LT Pro"/>
          <w:color w:val="000000" w:themeColor="text1"/>
          <w:sz w:val="21"/>
          <w:szCs w:val="21"/>
        </w:rPr>
        <w:t xml:space="preserve"> 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• React</w:t>
      </w:r>
      <w:r w:rsidRPr="00EC3E55">
        <w:rPr>
          <w:rFonts w:ascii="Avenir Next LT Pro" w:eastAsia="Avenir Next LT Pro" w:hAnsi="Avenir Next LT Pro" w:cs="Avenir Next LT Pro"/>
          <w:color w:val="000000" w:themeColor="text1"/>
          <w:sz w:val="21"/>
          <w:szCs w:val="21"/>
        </w:rPr>
        <w:t xml:space="preserve"> 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• Express</w:t>
      </w:r>
      <w:r w:rsidRPr="00EC3E55">
        <w:rPr>
          <w:rFonts w:ascii="Avenir Next LT Pro" w:eastAsia="Avenir Next LT Pro" w:hAnsi="Avenir Next LT Pro" w:cs="Avenir Next LT Pro"/>
          <w:color w:val="000000" w:themeColor="text1"/>
          <w:sz w:val="21"/>
          <w:szCs w:val="21"/>
        </w:rPr>
        <w:t xml:space="preserve"> 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• MongoDB • NodeJS</w:t>
      </w:r>
      <w:r w:rsidRPr="00EC3E55">
        <w:rPr>
          <w:rFonts w:ascii="Avenir Next LT Pro" w:eastAsia="Avenir Next LT Pro" w:hAnsi="Avenir Next LT Pro" w:cs="Avenir Next LT Pro"/>
          <w:color w:val="000000" w:themeColor="text1"/>
          <w:sz w:val="21"/>
          <w:szCs w:val="21"/>
        </w:rPr>
        <w:t xml:space="preserve"> 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• Deno</w:t>
      </w:r>
    </w:p>
    <w:sectPr w:rsidR="00EC3E55" w:rsidRPr="00EC3E55">
      <w:footerReference w:type="default" r:id="rId12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E1C4EE" w14:textId="77777777" w:rsidR="00DE1CE2" w:rsidRDefault="00DE1CE2">
      <w:pPr>
        <w:spacing w:line="240" w:lineRule="auto"/>
      </w:pPr>
      <w:r>
        <w:separator/>
      </w:r>
    </w:p>
  </w:endnote>
  <w:endnote w:type="continuationSeparator" w:id="0">
    <w:p w14:paraId="75A066A3" w14:textId="77777777" w:rsidR="00DE1CE2" w:rsidRDefault="00DE1CE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3CBC8" w14:textId="77777777" w:rsidR="00CF4B73" w:rsidRDefault="003F0FA1">
    <w:pPr>
      <w:pStyle w:val="Footer"/>
    </w:pP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AC91A9" w14:textId="77777777" w:rsidR="00DE1CE2" w:rsidRDefault="00DE1CE2">
      <w:pPr>
        <w:spacing w:line="240" w:lineRule="auto"/>
      </w:pPr>
      <w:r>
        <w:separator/>
      </w:r>
    </w:p>
  </w:footnote>
  <w:footnote w:type="continuationSeparator" w:id="0">
    <w:p w14:paraId="6C833D96" w14:textId="77777777" w:rsidR="00DE1CE2" w:rsidRDefault="00DE1CE2">
      <w:pPr>
        <w:spacing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TDWd16QQbWJ6H" int2:id="f2RrNkT7">
      <int2:state int2:value="Rejected" int2:type="LegacyProofing"/>
    </int2:textHash>
    <int2:textHash int2:hashCode="V5vwrejsVxAHgh" int2:id="Zdw4giqZ">
      <int2:state int2:value="Rejected" int2:type="LegacyProofing"/>
    </int2:textHash>
    <int2:textHash int2:hashCode="JKjm49rm2UNhnx" int2:id="S3pDddOh">
      <int2:state int2:value="Rejected" int2:type="LegacyProofing"/>
    </int2:textHash>
    <int2:textHash int2:hashCode="dx5Be53K5Urq0v" int2:id="bEPJ+0BW">
      <int2:state int2:value="Rejected" int2:type="LegacyProofing"/>
    </int2:textHash>
    <int2:textHash int2:hashCode="EOSiTTO/VhBv+l" int2:id="2Tvceq7C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145E"/>
    <w:multiLevelType w:val="hybridMultilevel"/>
    <w:tmpl w:val="1DEEB4CE"/>
    <w:lvl w:ilvl="0" w:tplc="B2DC41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2ED7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F8D1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3C4C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2240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C4A0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3223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D4FC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4062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A6CE5"/>
    <w:multiLevelType w:val="hybridMultilevel"/>
    <w:tmpl w:val="AE78DE10"/>
    <w:lvl w:ilvl="0" w:tplc="CFFC95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2F425AC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7E0CEFA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DC8B4D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E3A2418C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D580B3E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A6A8B9E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AAE7FD0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D304BE22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645B0E"/>
    <w:multiLevelType w:val="hybridMultilevel"/>
    <w:tmpl w:val="DBB0AC1C"/>
    <w:lvl w:ilvl="0" w:tplc="458427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38AD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B8EC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0AD2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0405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1A8B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FA57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D403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0069C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04CF1"/>
    <w:multiLevelType w:val="hybridMultilevel"/>
    <w:tmpl w:val="E7E25BCA"/>
    <w:lvl w:ilvl="0" w:tplc="C39A98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944994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2EF27B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20BC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26EA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4CA3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E252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7668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0ED2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3E6A52"/>
    <w:multiLevelType w:val="hybridMultilevel"/>
    <w:tmpl w:val="28C4563C"/>
    <w:lvl w:ilvl="0" w:tplc="94A271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6EA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6C73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7600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6860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4AAB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7E34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46FE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341A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974DDE"/>
    <w:multiLevelType w:val="hybridMultilevel"/>
    <w:tmpl w:val="12FA616A"/>
    <w:lvl w:ilvl="0" w:tplc="7A14E5A2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1" w:tplc="37BED2AE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F8AEBCAA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6A6C60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96A1746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5FD83DD6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B17EB9E8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82E86466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64E572E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5062F7A"/>
    <w:multiLevelType w:val="hybridMultilevel"/>
    <w:tmpl w:val="4148F27A"/>
    <w:lvl w:ilvl="0" w:tplc="E146F5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C0C86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58620F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BE75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5086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6CD7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A29A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4693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44AC8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7B1F3C"/>
    <w:multiLevelType w:val="hybridMultilevel"/>
    <w:tmpl w:val="10B4309A"/>
    <w:lvl w:ilvl="0" w:tplc="CCB841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C675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884AD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7AD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E611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448D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58DD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DE93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4499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202B46"/>
    <w:multiLevelType w:val="hybridMultilevel"/>
    <w:tmpl w:val="CCF0BEC0"/>
    <w:lvl w:ilvl="0" w:tplc="8604B1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A6FC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BED1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BA1E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C055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5A65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DAFB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0686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0682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AC1760"/>
    <w:multiLevelType w:val="hybridMultilevel"/>
    <w:tmpl w:val="0388DDEE"/>
    <w:lvl w:ilvl="0" w:tplc="776C0F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D874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C4DC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AA9F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7AB7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0CD8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8EF3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6CF2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9C17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73905"/>
    <w:multiLevelType w:val="hybridMultilevel"/>
    <w:tmpl w:val="785E18BE"/>
    <w:lvl w:ilvl="0" w:tplc="A1D261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8C6B9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FBBE66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6CE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AA15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B1A29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0A27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2282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8073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413809"/>
    <w:multiLevelType w:val="hybridMultilevel"/>
    <w:tmpl w:val="EBCE0312"/>
    <w:lvl w:ilvl="0" w:tplc="46708E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78A4D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93DAA2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B045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BA13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D426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B05B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E8F7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91C0F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F82495"/>
    <w:multiLevelType w:val="hybridMultilevel"/>
    <w:tmpl w:val="3B581E2A"/>
    <w:lvl w:ilvl="0" w:tplc="A24CC0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264B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FCFC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F23C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DC73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283D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6E54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24CE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BA56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05C84"/>
    <w:multiLevelType w:val="hybridMultilevel"/>
    <w:tmpl w:val="D696D708"/>
    <w:lvl w:ilvl="0" w:tplc="D8CCC4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9E139A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5B80CD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D8E6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D4CA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863F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4836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FC0A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F28B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A37605"/>
    <w:multiLevelType w:val="hybridMultilevel"/>
    <w:tmpl w:val="BEAA05F6"/>
    <w:lvl w:ilvl="0" w:tplc="05DE5D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0691C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321EFA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323D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C8CC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6819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8229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CAC2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28BB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1D101F"/>
    <w:multiLevelType w:val="hybridMultilevel"/>
    <w:tmpl w:val="68422954"/>
    <w:lvl w:ilvl="0" w:tplc="FD18319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CFBCED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2CC6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1036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6884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926B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14D2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8C1B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ECDA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4518C9"/>
    <w:multiLevelType w:val="hybridMultilevel"/>
    <w:tmpl w:val="26BC67B0"/>
    <w:lvl w:ilvl="0" w:tplc="43023A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6043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4CCD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0E73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3E9D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F237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BC0E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1EE8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BB66E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2F23BC"/>
    <w:multiLevelType w:val="hybridMultilevel"/>
    <w:tmpl w:val="46AEF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5B53B8"/>
    <w:multiLevelType w:val="hybridMultilevel"/>
    <w:tmpl w:val="2514DBFA"/>
    <w:lvl w:ilvl="0" w:tplc="904AD18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D3C39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AC47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EC93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462A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20E5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A430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D84F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D6AB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9B042F"/>
    <w:multiLevelType w:val="hybridMultilevel"/>
    <w:tmpl w:val="68C4886A"/>
    <w:lvl w:ilvl="0" w:tplc="EA485DD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36C1E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A25C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1EE3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A6D8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04FD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847D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A271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64D5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4949FE"/>
    <w:multiLevelType w:val="hybridMultilevel"/>
    <w:tmpl w:val="A37A2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E11D39"/>
    <w:multiLevelType w:val="hybridMultilevel"/>
    <w:tmpl w:val="93FCB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A9126C"/>
    <w:multiLevelType w:val="hybridMultilevel"/>
    <w:tmpl w:val="DCD6AA4E"/>
    <w:lvl w:ilvl="0" w:tplc="EE9214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9662D2BE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5240CA18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2A8DB10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1649A88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B84CE328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ADCC138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3E235E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97204B86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B873A9C"/>
    <w:multiLevelType w:val="hybridMultilevel"/>
    <w:tmpl w:val="70921300"/>
    <w:lvl w:ilvl="0" w:tplc="5D4243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181D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840C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F696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D8B0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061C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94DD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A0B6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46A9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CA619F"/>
    <w:multiLevelType w:val="hybridMultilevel"/>
    <w:tmpl w:val="C28AB2E2"/>
    <w:lvl w:ilvl="0" w:tplc="3800D8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BCCF1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36DD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634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701D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8673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205E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6213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DADD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D42FFA"/>
    <w:multiLevelType w:val="hybridMultilevel"/>
    <w:tmpl w:val="9F609CCE"/>
    <w:lvl w:ilvl="0" w:tplc="2BF011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8A8F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7A05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1A23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54F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3E67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14E2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8E93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E62DE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FE2F04"/>
    <w:multiLevelType w:val="hybridMultilevel"/>
    <w:tmpl w:val="EACE7C6E"/>
    <w:lvl w:ilvl="0" w:tplc="E52A05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6A84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926B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E2F3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C429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A4E2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FE39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CEA2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244DB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4B06DD"/>
    <w:multiLevelType w:val="hybridMultilevel"/>
    <w:tmpl w:val="125E0994"/>
    <w:lvl w:ilvl="0" w:tplc="AF4A3A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82DD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EE2C9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E84B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F88E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9CD9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DA63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B456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1E2E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196ADD"/>
    <w:multiLevelType w:val="hybridMultilevel"/>
    <w:tmpl w:val="CA3A9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1C05A1"/>
    <w:multiLevelType w:val="hybridMultilevel"/>
    <w:tmpl w:val="25E66DCC"/>
    <w:lvl w:ilvl="0" w:tplc="B588AF74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93EA06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16A73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C55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8C83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D69F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B0BB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D66E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5D622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8A7D43"/>
    <w:multiLevelType w:val="hybridMultilevel"/>
    <w:tmpl w:val="7388B326"/>
    <w:lvl w:ilvl="0" w:tplc="45BA84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ACC2DC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172C30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62E2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8A9C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AC4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FEC4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CCBA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FCE9C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0110EB"/>
    <w:multiLevelType w:val="hybridMultilevel"/>
    <w:tmpl w:val="75B04C76"/>
    <w:lvl w:ilvl="0" w:tplc="DFF6892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596C3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4E07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821E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4257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F626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D40B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B065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BCB2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DE7C10"/>
    <w:multiLevelType w:val="hybridMultilevel"/>
    <w:tmpl w:val="8CF070B4"/>
    <w:lvl w:ilvl="0" w:tplc="2ECEE4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5A7218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9280AB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9A11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82D7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9A7C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7AED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6E13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7090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4858F2"/>
    <w:multiLevelType w:val="hybridMultilevel"/>
    <w:tmpl w:val="167857B2"/>
    <w:lvl w:ilvl="0" w:tplc="B1220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1C5B50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723267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96E7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F6E0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86AE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E041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A68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C41E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501D77"/>
    <w:multiLevelType w:val="hybridMultilevel"/>
    <w:tmpl w:val="5086940C"/>
    <w:lvl w:ilvl="0" w:tplc="02386F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5898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DCCA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DE93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88BB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A248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90D5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2890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F0093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F5795C"/>
    <w:multiLevelType w:val="hybridMultilevel"/>
    <w:tmpl w:val="1B9201AA"/>
    <w:lvl w:ilvl="0" w:tplc="3A1E0D0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52AE4B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38A6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0EDE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B6CF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8681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0404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C89E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C83E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4B0066"/>
    <w:multiLevelType w:val="hybridMultilevel"/>
    <w:tmpl w:val="CBC01BDA"/>
    <w:lvl w:ilvl="0" w:tplc="F7A066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98BAA6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0E286A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C092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86AC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103D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2255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B2C5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80C3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5D4AD9"/>
    <w:multiLevelType w:val="hybridMultilevel"/>
    <w:tmpl w:val="4C802406"/>
    <w:lvl w:ilvl="0" w:tplc="47445C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26A158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196824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D465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62F3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08F7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3299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46B0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D48D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DA7C03"/>
    <w:multiLevelType w:val="hybridMultilevel"/>
    <w:tmpl w:val="8CA2A3FC"/>
    <w:lvl w:ilvl="0" w:tplc="6212AC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22F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14608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EAED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8CF9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82E1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6EE5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CCE6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7C40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9002CD"/>
    <w:multiLevelType w:val="hybridMultilevel"/>
    <w:tmpl w:val="2974BA2C"/>
    <w:lvl w:ilvl="0" w:tplc="C08067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34C3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66AA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38BA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340A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CB808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8446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EAD6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30E9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257F4B"/>
    <w:multiLevelType w:val="hybridMultilevel"/>
    <w:tmpl w:val="74B6F872"/>
    <w:lvl w:ilvl="0" w:tplc="E104F5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DEB47A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3E4EB0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A451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9AAE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08F5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400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26B0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96B8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4758E2"/>
    <w:multiLevelType w:val="hybridMultilevel"/>
    <w:tmpl w:val="4BDEF0DE"/>
    <w:lvl w:ilvl="0" w:tplc="08AACF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8A2959A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C17A1F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86F9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D2EE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ACD3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9C96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7E9B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4694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1F22CD"/>
    <w:multiLevelType w:val="hybridMultilevel"/>
    <w:tmpl w:val="ACA22CCE"/>
    <w:lvl w:ilvl="0" w:tplc="543C1B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18DD36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170A54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4819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8A29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E257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3067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4A7E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BE24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0"/>
  </w:num>
  <w:num w:numId="3">
    <w:abstractNumId w:val="11"/>
  </w:num>
  <w:num w:numId="4">
    <w:abstractNumId w:val="6"/>
  </w:num>
  <w:num w:numId="5">
    <w:abstractNumId w:val="8"/>
  </w:num>
  <w:num w:numId="6">
    <w:abstractNumId w:val="24"/>
  </w:num>
  <w:num w:numId="7">
    <w:abstractNumId w:val="30"/>
  </w:num>
  <w:num w:numId="8">
    <w:abstractNumId w:val="3"/>
  </w:num>
  <w:num w:numId="9">
    <w:abstractNumId w:val="36"/>
  </w:num>
  <w:num w:numId="10">
    <w:abstractNumId w:val="13"/>
  </w:num>
  <w:num w:numId="11">
    <w:abstractNumId w:val="40"/>
  </w:num>
  <w:num w:numId="12">
    <w:abstractNumId w:val="33"/>
  </w:num>
  <w:num w:numId="13">
    <w:abstractNumId w:val="32"/>
  </w:num>
  <w:num w:numId="14">
    <w:abstractNumId w:val="37"/>
  </w:num>
  <w:num w:numId="15">
    <w:abstractNumId w:val="22"/>
  </w:num>
  <w:num w:numId="16">
    <w:abstractNumId w:val="34"/>
  </w:num>
  <w:num w:numId="17">
    <w:abstractNumId w:val="0"/>
  </w:num>
  <w:num w:numId="18">
    <w:abstractNumId w:val="16"/>
  </w:num>
  <w:num w:numId="19">
    <w:abstractNumId w:val="39"/>
  </w:num>
  <w:num w:numId="20">
    <w:abstractNumId w:val="18"/>
  </w:num>
  <w:num w:numId="21">
    <w:abstractNumId w:val="7"/>
  </w:num>
  <w:num w:numId="22">
    <w:abstractNumId w:val="4"/>
  </w:num>
  <w:num w:numId="23">
    <w:abstractNumId w:val="41"/>
  </w:num>
  <w:num w:numId="24">
    <w:abstractNumId w:val="42"/>
  </w:num>
  <w:num w:numId="25">
    <w:abstractNumId w:val="5"/>
  </w:num>
  <w:num w:numId="26">
    <w:abstractNumId w:val="38"/>
  </w:num>
  <w:num w:numId="27">
    <w:abstractNumId w:val="23"/>
  </w:num>
  <w:num w:numId="28">
    <w:abstractNumId w:val="1"/>
  </w:num>
  <w:num w:numId="29">
    <w:abstractNumId w:val="31"/>
  </w:num>
  <w:num w:numId="30">
    <w:abstractNumId w:val="12"/>
  </w:num>
  <w:num w:numId="31">
    <w:abstractNumId w:val="9"/>
  </w:num>
  <w:num w:numId="32">
    <w:abstractNumId w:val="19"/>
  </w:num>
  <w:num w:numId="33">
    <w:abstractNumId w:val="15"/>
  </w:num>
  <w:num w:numId="34">
    <w:abstractNumId w:val="35"/>
  </w:num>
  <w:num w:numId="35">
    <w:abstractNumId w:val="2"/>
  </w:num>
  <w:num w:numId="36">
    <w:abstractNumId w:val="27"/>
  </w:num>
  <w:num w:numId="37">
    <w:abstractNumId w:val="29"/>
  </w:num>
  <w:num w:numId="38">
    <w:abstractNumId w:val="25"/>
  </w:num>
  <w:num w:numId="39">
    <w:abstractNumId w:val="26"/>
  </w:num>
  <w:num w:numId="40">
    <w:abstractNumId w:val="28"/>
  </w:num>
  <w:num w:numId="41">
    <w:abstractNumId w:val="20"/>
  </w:num>
  <w:num w:numId="42">
    <w:abstractNumId w:val="17"/>
  </w:num>
  <w:num w:numId="4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jWxNDC0sDC3MLNQ0lEKTi0uzszPAykwqQUAuV+NWSwAAAA="/>
  </w:docVars>
  <w:rsids>
    <w:rsidRoot w:val="00CF4B73"/>
    <w:rsid w:val="000113E1"/>
    <w:rsid w:val="00092C1F"/>
    <w:rsid w:val="000B1DFB"/>
    <w:rsid w:val="0014314B"/>
    <w:rsid w:val="0017286F"/>
    <w:rsid w:val="001D7DE6"/>
    <w:rsid w:val="00384CDB"/>
    <w:rsid w:val="003E0623"/>
    <w:rsid w:val="003F0FA1"/>
    <w:rsid w:val="004261EC"/>
    <w:rsid w:val="00450EEE"/>
    <w:rsid w:val="0046337B"/>
    <w:rsid w:val="0053D2A8"/>
    <w:rsid w:val="00553082"/>
    <w:rsid w:val="00583644"/>
    <w:rsid w:val="00602F1B"/>
    <w:rsid w:val="00665747"/>
    <w:rsid w:val="00692201"/>
    <w:rsid w:val="007A040D"/>
    <w:rsid w:val="008458F8"/>
    <w:rsid w:val="008475AE"/>
    <w:rsid w:val="00855F8B"/>
    <w:rsid w:val="008856E3"/>
    <w:rsid w:val="008A792B"/>
    <w:rsid w:val="008E1B01"/>
    <w:rsid w:val="00940EE1"/>
    <w:rsid w:val="0094527D"/>
    <w:rsid w:val="009734EE"/>
    <w:rsid w:val="009E234A"/>
    <w:rsid w:val="00A91C3F"/>
    <w:rsid w:val="00A920E5"/>
    <w:rsid w:val="00AE3352"/>
    <w:rsid w:val="00B3184F"/>
    <w:rsid w:val="00C004F1"/>
    <w:rsid w:val="00CC78FB"/>
    <w:rsid w:val="00CF4B73"/>
    <w:rsid w:val="00D31587"/>
    <w:rsid w:val="00D73BBF"/>
    <w:rsid w:val="00D77428"/>
    <w:rsid w:val="00D92F08"/>
    <w:rsid w:val="00DE1CE2"/>
    <w:rsid w:val="00E00436"/>
    <w:rsid w:val="00E9725D"/>
    <w:rsid w:val="00E9E8D5"/>
    <w:rsid w:val="00EC3E55"/>
    <w:rsid w:val="00F756B1"/>
    <w:rsid w:val="010B1E46"/>
    <w:rsid w:val="0113C2BA"/>
    <w:rsid w:val="015B475A"/>
    <w:rsid w:val="01634078"/>
    <w:rsid w:val="0170D44B"/>
    <w:rsid w:val="0171F023"/>
    <w:rsid w:val="018CB3D5"/>
    <w:rsid w:val="01904611"/>
    <w:rsid w:val="01C164A5"/>
    <w:rsid w:val="01EFA309"/>
    <w:rsid w:val="02038163"/>
    <w:rsid w:val="0273F6BC"/>
    <w:rsid w:val="027A798C"/>
    <w:rsid w:val="02803C4A"/>
    <w:rsid w:val="02AD9E32"/>
    <w:rsid w:val="02C20C0B"/>
    <w:rsid w:val="03A4931B"/>
    <w:rsid w:val="03AF9D48"/>
    <w:rsid w:val="03C72B4A"/>
    <w:rsid w:val="0402E43D"/>
    <w:rsid w:val="0416177A"/>
    <w:rsid w:val="041C0CAB"/>
    <w:rsid w:val="042EC8B7"/>
    <w:rsid w:val="0437955A"/>
    <w:rsid w:val="046DD174"/>
    <w:rsid w:val="04710F81"/>
    <w:rsid w:val="04A990E5"/>
    <w:rsid w:val="04F609ED"/>
    <w:rsid w:val="0505C263"/>
    <w:rsid w:val="053A32D2"/>
    <w:rsid w:val="057AD534"/>
    <w:rsid w:val="058D4468"/>
    <w:rsid w:val="05E78B65"/>
    <w:rsid w:val="05EEC730"/>
    <w:rsid w:val="060EEE0B"/>
    <w:rsid w:val="06373A5D"/>
    <w:rsid w:val="065B5BAF"/>
    <w:rsid w:val="06BF3B28"/>
    <w:rsid w:val="06D60333"/>
    <w:rsid w:val="07002115"/>
    <w:rsid w:val="070FE56E"/>
    <w:rsid w:val="07215CA2"/>
    <w:rsid w:val="07541C47"/>
    <w:rsid w:val="07C8094A"/>
    <w:rsid w:val="080D0A83"/>
    <w:rsid w:val="090239DA"/>
    <w:rsid w:val="0963D9AB"/>
    <w:rsid w:val="09865065"/>
    <w:rsid w:val="09B0D58D"/>
    <w:rsid w:val="0A3A88D4"/>
    <w:rsid w:val="0A497E6E"/>
    <w:rsid w:val="0A4FAF18"/>
    <w:rsid w:val="0A8A26CF"/>
    <w:rsid w:val="0A8B4E2F"/>
    <w:rsid w:val="0B26A3D3"/>
    <w:rsid w:val="0BA9D01D"/>
    <w:rsid w:val="0C08B99E"/>
    <w:rsid w:val="0C0F74C4"/>
    <w:rsid w:val="0C897470"/>
    <w:rsid w:val="0CBDF127"/>
    <w:rsid w:val="0CC3FB9F"/>
    <w:rsid w:val="0CED45CD"/>
    <w:rsid w:val="0D2BB31D"/>
    <w:rsid w:val="0D324D04"/>
    <w:rsid w:val="0D5C2180"/>
    <w:rsid w:val="0D5F871B"/>
    <w:rsid w:val="0E3F2D01"/>
    <w:rsid w:val="0F11D057"/>
    <w:rsid w:val="0F43C4C7"/>
    <w:rsid w:val="0F8AB032"/>
    <w:rsid w:val="0FB3C228"/>
    <w:rsid w:val="0FC89D16"/>
    <w:rsid w:val="0FD7224A"/>
    <w:rsid w:val="10BED5BA"/>
    <w:rsid w:val="11252F44"/>
    <w:rsid w:val="11315116"/>
    <w:rsid w:val="1192785F"/>
    <w:rsid w:val="11994FD0"/>
    <w:rsid w:val="11A08859"/>
    <w:rsid w:val="11A0AD92"/>
    <w:rsid w:val="11B3FED3"/>
    <w:rsid w:val="11C0FD38"/>
    <w:rsid w:val="1271F7D1"/>
    <w:rsid w:val="12F62E0B"/>
    <w:rsid w:val="135D6881"/>
    <w:rsid w:val="139230E8"/>
    <w:rsid w:val="13A6E190"/>
    <w:rsid w:val="1430FDF0"/>
    <w:rsid w:val="145CD006"/>
    <w:rsid w:val="14E9FB49"/>
    <w:rsid w:val="1573C80D"/>
    <w:rsid w:val="1576EC2A"/>
    <w:rsid w:val="15AD647B"/>
    <w:rsid w:val="15E468B8"/>
    <w:rsid w:val="162CFCB7"/>
    <w:rsid w:val="165AD11F"/>
    <w:rsid w:val="16C5A884"/>
    <w:rsid w:val="16DD4C78"/>
    <w:rsid w:val="16E1494F"/>
    <w:rsid w:val="16EC7996"/>
    <w:rsid w:val="17105A5A"/>
    <w:rsid w:val="17575397"/>
    <w:rsid w:val="17915368"/>
    <w:rsid w:val="17C05542"/>
    <w:rsid w:val="184D574C"/>
    <w:rsid w:val="1865BD12"/>
    <w:rsid w:val="18673195"/>
    <w:rsid w:val="18A77C33"/>
    <w:rsid w:val="1918AC63"/>
    <w:rsid w:val="19605F25"/>
    <w:rsid w:val="199271E1"/>
    <w:rsid w:val="199326DE"/>
    <w:rsid w:val="19CEAD1F"/>
    <w:rsid w:val="1AD1B61D"/>
    <w:rsid w:val="1B06C321"/>
    <w:rsid w:val="1B1729CC"/>
    <w:rsid w:val="1B3F18F2"/>
    <w:rsid w:val="1BDFA3F2"/>
    <w:rsid w:val="1C11F434"/>
    <w:rsid w:val="1CEF358C"/>
    <w:rsid w:val="1D43C159"/>
    <w:rsid w:val="1D8D6FF2"/>
    <w:rsid w:val="1DCEC744"/>
    <w:rsid w:val="1E223323"/>
    <w:rsid w:val="1E2F96C6"/>
    <w:rsid w:val="1EC2E9D8"/>
    <w:rsid w:val="1ECCD5AE"/>
    <w:rsid w:val="1F204DC0"/>
    <w:rsid w:val="1F659A1D"/>
    <w:rsid w:val="1F87EDE7"/>
    <w:rsid w:val="1FE8E4BA"/>
    <w:rsid w:val="1FEAD6F0"/>
    <w:rsid w:val="2013A339"/>
    <w:rsid w:val="20335014"/>
    <w:rsid w:val="20CE6695"/>
    <w:rsid w:val="20DE5E94"/>
    <w:rsid w:val="2118A103"/>
    <w:rsid w:val="22079B18"/>
    <w:rsid w:val="22554FAB"/>
    <w:rsid w:val="22EB5D82"/>
    <w:rsid w:val="22F25762"/>
    <w:rsid w:val="2309743A"/>
    <w:rsid w:val="2322EF30"/>
    <w:rsid w:val="23298F7E"/>
    <w:rsid w:val="23412771"/>
    <w:rsid w:val="23EF42F3"/>
    <w:rsid w:val="243B8D5F"/>
    <w:rsid w:val="2445D943"/>
    <w:rsid w:val="244CB3E9"/>
    <w:rsid w:val="24812AA4"/>
    <w:rsid w:val="2485AFED"/>
    <w:rsid w:val="24B78462"/>
    <w:rsid w:val="24D61D93"/>
    <w:rsid w:val="24EE0E62"/>
    <w:rsid w:val="24F798D0"/>
    <w:rsid w:val="2502D45E"/>
    <w:rsid w:val="25D75909"/>
    <w:rsid w:val="263AD1CF"/>
    <w:rsid w:val="264114FC"/>
    <w:rsid w:val="27124D9F"/>
    <w:rsid w:val="27211516"/>
    <w:rsid w:val="2747E2BA"/>
    <w:rsid w:val="275D7F53"/>
    <w:rsid w:val="27AF3D06"/>
    <w:rsid w:val="27DB90F7"/>
    <w:rsid w:val="27DC2597"/>
    <w:rsid w:val="285A8F97"/>
    <w:rsid w:val="28A44CDE"/>
    <w:rsid w:val="28A80295"/>
    <w:rsid w:val="28E1E327"/>
    <w:rsid w:val="2965BECF"/>
    <w:rsid w:val="2978B5BE"/>
    <w:rsid w:val="29A0706C"/>
    <w:rsid w:val="29D277D4"/>
    <w:rsid w:val="2A0F8855"/>
    <w:rsid w:val="2A10F669"/>
    <w:rsid w:val="2A231119"/>
    <w:rsid w:val="2A7F613D"/>
    <w:rsid w:val="2A913DE1"/>
    <w:rsid w:val="2ABD98C6"/>
    <w:rsid w:val="2B0E688D"/>
    <w:rsid w:val="2B2BF2AC"/>
    <w:rsid w:val="2B7263C8"/>
    <w:rsid w:val="2B809523"/>
    <w:rsid w:val="2B990E04"/>
    <w:rsid w:val="2C2E4F48"/>
    <w:rsid w:val="2C58635C"/>
    <w:rsid w:val="2CB4BA22"/>
    <w:rsid w:val="2CC7C30D"/>
    <w:rsid w:val="2D1CDC0E"/>
    <w:rsid w:val="2D60A40D"/>
    <w:rsid w:val="2D8207FC"/>
    <w:rsid w:val="2D8AF116"/>
    <w:rsid w:val="2D8F64D2"/>
    <w:rsid w:val="2DA3E241"/>
    <w:rsid w:val="2DB3987A"/>
    <w:rsid w:val="2DCCC0D7"/>
    <w:rsid w:val="2DCE8A72"/>
    <w:rsid w:val="2DD3E768"/>
    <w:rsid w:val="2DEE7255"/>
    <w:rsid w:val="2E01A653"/>
    <w:rsid w:val="2E74B9CE"/>
    <w:rsid w:val="2E8A66D7"/>
    <w:rsid w:val="2EBDA678"/>
    <w:rsid w:val="2EF470AC"/>
    <w:rsid w:val="2F04F82F"/>
    <w:rsid w:val="2F28D308"/>
    <w:rsid w:val="2F2DE5BA"/>
    <w:rsid w:val="2F3E3992"/>
    <w:rsid w:val="2F4D75A6"/>
    <w:rsid w:val="2F861374"/>
    <w:rsid w:val="2F8B4343"/>
    <w:rsid w:val="2FB48ACB"/>
    <w:rsid w:val="2FD200C1"/>
    <w:rsid w:val="2FF7F2FB"/>
    <w:rsid w:val="2FFCDA96"/>
    <w:rsid w:val="30B76179"/>
    <w:rsid w:val="31284052"/>
    <w:rsid w:val="31728CCC"/>
    <w:rsid w:val="317ED431"/>
    <w:rsid w:val="3206CAB1"/>
    <w:rsid w:val="322C116E"/>
    <w:rsid w:val="325B4497"/>
    <w:rsid w:val="32606DBE"/>
    <w:rsid w:val="32AA5844"/>
    <w:rsid w:val="32C4779C"/>
    <w:rsid w:val="32CC8D6C"/>
    <w:rsid w:val="32D71623"/>
    <w:rsid w:val="32E6F8DD"/>
    <w:rsid w:val="331FD461"/>
    <w:rsid w:val="33CBED32"/>
    <w:rsid w:val="33DA64C7"/>
    <w:rsid w:val="33FC3E1F"/>
    <w:rsid w:val="33FC92EC"/>
    <w:rsid w:val="34198BA1"/>
    <w:rsid w:val="3422D9FE"/>
    <w:rsid w:val="347762A0"/>
    <w:rsid w:val="34C2F505"/>
    <w:rsid w:val="34F6CBD5"/>
    <w:rsid w:val="35AF2B58"/>
    <w:rsid w:val="35D7D2BC"/>
    <w:rsid w:val="35FC61E1"/>
    <w:rsid w:val="3619D35F"/>
    <w:rsid w:val="3628DAF5"/>
    <w:rsid w:val="365E895F"/>
    <w:rsid w:val="3777FCFC"/>
    <w:rsid w:val="378ED6B6"/>
    <w:rsid w:val="3867581B"/>
    <w:rsid w:val="3887E380"/>
    <w:rsid w:val="38A1484B"/>
    <w:rsid w:val="38B3EA46"/>
    <w:rsid w:val="38E906E4"/>
    <w:rsid w:val="3917259C"/>
    <w:rsid w:val="39A22539"/>
    <w:rsid w:val="3A6307CD"/>
    <w:rsid w:val="3A6FA4C8"/>
    <w:rsid w:val="3BECA659"/>
    <w:rsid w:val="3BF5FCE2"/>
    <w:rsid w:val="3C0B7529"/>
    <w:rsid w:val="3C1CB10C"/>
    <w:rsid w:val="3C1E6CDC"/>
    <w:rsid w:val="3C25FE4C"/>
    <w:rsid w:val="3CBE647A"/>
    <w:rsid w:val="3D21AED6"/>
    <w:rsid w:val="3D43B3BD"/>
    <w:rsid w:val="3D7176B5"/>
    <w:rsid w:val="3DBBF902"/>
    <w:rsid w:val="3DE01F19"/>
    <w:rsid w:val="3E13BBB8"/>
    <w:rsid w:val="3E13F6EE"/>
    <w:rsid w:val="3E442EDC"/>
    <w:rsid w:val="3E6188A9"/>
    <w:rsid w:val="3E973825"/>
    <w:rsid w:val="3E9C7F56"/>
    <w:rsid w:val="3EF6F9D9"/>
    <w:rsid w:val="3EF8B574"/>
    <w:rsid w:val="3FA95493"/>
    <w:rsid w:val="3FCD4B87"/>
    <w:rsid w:val="40081F33"/>
    <w:rsid w:val="4042B249"/>
    <w:rsid w:val="4046FD15"/>
    <w:rsid w:val="40C18E6D"/>
    <w:rsid w:val="40C9F155"/>
    <w:rsid w:val="41305717"/>
    <w:rsid w:val="419A27CA"/>
    <w:rsid w:val="419D7F05"/>
    <w:rsid w:val="42065AD0"/>
    <w:rsid w:val="427E7F0E"/>
    <w:rsid w:val="42926880"/>
    <w:rsid w:val="42E8E2EC"/>
    <w:rsid w:val="44301258"/>
    <w:rsid w:val="44BCAB92"/>
    <w:rsid w:val="44D35C23"/>
    <w:rsid w:val="45DC4D9C"/>
    <w:rsid w:val="45DCBBAF"/>
    <w:rsid w:val="466F2C84"/>
    <w:rsid w:val="469AC04C"/>
    <w:rsid w:val="46DB80F4"/>
    <w:rsid w:val="46E61358"/>
    <w:rsid w:val="46FBB125"/>
    <w:rsid w:val="4700BDAB"/>
    <w:rsid w:val="47046B84"/>
    <w:rsid w:val="47414BB6"/>
    <w:rsid w:val="474F5753"/>
    <w:rsid w:val="475305F7"/>
    <w:rsid w:val="47B46678"/>
    <w:rsid w:val="47CD8EE6"/>
    <w:rsid w:val="485E06CE"/>
    <w:rsid w:val="48A03BE5"/>
    <w:rsid w:val="48DED415"/>
    <w:rsid w:val="49370E7C"/>
    <w:rsid w:val="494A4E76"/>
    <w:rsid w:val="495F5CF9"/>
    <w:rsid w:val="498315D7"/>
    <w:rsid w:val="498DA4E9"/>
    <w:rsid w:val="49941514"/>
    <w:rsid w:val="49D9C21E"/>
    <w:rsid w:val="49F8DBD0"/>
    <w:rsid w:val="4A029610"/>
    <w:rsid w:val="4A632CB2"/>
    <w:rsid w:val="4A706896"/>
    <w:rsid w:val="4A8990F3"/>
    <w:rsid w:val="4A8D6DB6"/>
    <w:rsid w:val="4B088A3B"/>
    <w:rsid w:val="4B4FCE30"/>
    <w:rsid w:val="4B5AC6E8"/>
    <w:rsid w:val="4B95A3A2"/>
    <w:rsid w:val="4B99B93B"/>
    <w:rsid w:val="4C0A2D72"/>
    <w:rsid w:val="4C1FF12F"/>
    <w:rsid w:val="4C32D4D6"/>
    <w:rsid w:val="4C962241"/>
    <w:rsid w:val="4CB3BC15"/>
    <w:rsid w:val="4CDB22BD"/>
    <w:rsid w:val="4D37D2A0"/>
    <w:rsid w:val="4D4C86EA"/>
    <w:rsid w:val="4DA93C97"/>
    <w:rsid w:val="4DB99C5B"/>
    <w:rsid w:val="4DD8A126"/>
    <w:rsid w:val="4E013153"/>
    <w:rsid w:val="4E142906"/>
    <w:rsid w:val="4E3CD06A"/>
    <w:rsid w:val="4E934042"/>
    <w:rsid w:val="4EBA51C8"/>
    <w:rsid w:val="4EC1D247"/>
    <w:rsid w:val="4F03F751"/>
    <w:rsid w:val="4F3DE6BA"/>
    <w:rsid w:val="4F5F4755"/>
    <w:rsid w:val="4FE50BAD"/>
    <w:rsid w:val="50A6442A"/>
    <w:rsid w:val="5109D1BD"/>
    <w:rsid w:val="517F5108"/>
    <w:rsid w:val="51BA2CEE"/>
    <w:rsid w:val="51E29C5F"/>
    <w:rsid w:val="52025571"/>
    <w:rsid w:val="524BC6C1"/>
    <w:rsid w:val="524BD801"/>
    <w:rsid w:val="527F9FA0"/>
    <w:rsid w:val="52F6C42C"/>
    <w:rsid w:val="5338E8F1"/>
    <w:rsid w:val="53674FE8"/>
    <w:rsid w:val="536B4945"/>
    <w:rsid w:val="53FB246D"/>
    <w:rsid w:val="540ED306"/>
    <w:rsid w:val="545148D9"/>
    <w:rsid w:val="546A422D"/>
    <w:rsid w:val="5479C123"/>
    <w:rsid w:val="54D2ADA4"/>
    <w:rsid w:val="54D47523"/>
    <w:rsid w:val="54FAA873"/>
    <w:rsid w:val="54FB04E2"/>
    <w:rsid w:val="5515EFB2"/>
    <w:rsid w:val="552D2827"/>
    <w:rsid w:val="552E8416"/>
    <w:rsid w:val="557D6EAE"/>
    <w:rsid w:val="559FC7A8"/>
    <w:rsid w:val="55AAA367"/>
    <w:rsid w:val="561511DF"/>
    <w:rsid w:val="5617E6B0"/>
    <w:rsid w:val="5679D223"/>
    <w:rsid w:val="567F138A"/>
    <w:rsid w:val="56A4D2AB"/>
    <w:rsid w:val="56F9749B"/>
    <w:rsid w:val="5702C235"/>
    <w:rsid w:val="587A8547"/>
    <w:rsid w:val="590D75AA"/>
    <w:rsid w:val="591865FD"/>
    <w:rsid w:val="594DE591"/>
    <w:rsid w:val="597F8311"/>
    <w:rsid w:val="59EDAE44"/>
    <w:rsid w:val="5A1682D1"/>
    <w:rsid w:val="5A78864F"/>
    <w:rsid w:val="5A869ACB"/>
    <w:rsid w:val="5AD6039D"/>
    <w:rsid w:val="5B2B69E0"/>
    <w:rsid w:val="5B69B538"/>
    <w:rsid w:val="5C4D8D56"/>
    <w:rsid w:val="5D14142F"/>
    <w:rsid w:val="5D25DB14"/>
    <w:rsid w:val="5DE4E406"/>
    <w:rsid w:val="5F1EDDC7"/>
    <w:rsid w:val="5F85A996"/>
    <w:rsid w:val="5F8886E8"/>
    <w:rsid w:val="60D8D6CC"/>
    <w:rsid w:val="6153821B"/>
    <w:rsid w:val="6217653F"/>
    <w:rsid w:val="623C9B6F"/>
    <w:rsid w:val="62CC46FA"/>
    <w:rsid w:val="62FC0223"/>
    <w:rsid w:val="63152A80"/>
    <w:rsid w:val="63397022"/>
    <w:rsid w:val="6363C105"/>
    <w:rsid w:val="636C8DA8"/>
    <w:rsid w:val="638355B3"/>
    <w:rsid w:val="6435B0F9"/>
    <w:rsid w:val="644005E2"/>
    <w:rsid w:val="646EAFC4"/>
    <w:rsid w:val="6496B229"/>
    <w:rsid w:val="6497D284"/>
    <w:rsid w:val="64A3AD61"/>
    <w:rsid w:val="6508093C"/>
    <w:rsid w:val="65085E09"/>
    <w:rsid w:val="65213199"/>
    <w:rsid w:val="654139C8"/>
    <w:rsid w:val="6589ACF5"/>
    <w:rsid w:val="65DE7240"/>
    <w:rsid w:val="662A6AC4"/>
    <w:rsid w:val="664612D2"/>
    <w:rsid w:val="66ABA1B8"/>
    <w:rsid w:val="673A6559"/>
    <w:rsid w:val="6754295E"/>
    <w:rsid w:val="67AA95EC"/>
    <w:rsid w:val="67B64AD8"/>
    <w:rsid w:val="67F10758"/>
    <w:rsid w:val="680F5911"/>
    <w:rsid w:val="682AAF72"/>
    <w:rsid w:val="6888838D"/>
    <w:rsid w:val="68B5DB9A"/>
    <w:rsid w:val="68BCDC39"/>
    <w:rsid w:val="690550A6"/>
    <w:rsid w:val="691389C0"/>
    <w:rsid w:val="69C67FD3"/>
    <w:rsid w:val="69F23651"/>
    <w:rsid w:val="69F4A2BC"/>
    <w:rsid w:val="6A3DF0A6"/>
    <w:rsid w:val="6A87411D"/>
    <w:rsid w:val="6A8FA324"/>
    <w:rsid w:val="6AAC6BEB"/>
    <w:rsid w:val="6AFC0AAB"/>
    <w:rsid w:val="6B13F0DE"/>
    <w:rsid w:val="6B296025"/>
    <w:rsid w:val="6B996403"/>
    <w:rsid w:val="6BAEB295"/>
    <w:rsid w:val="6C235163"/>
    <w:rsid w:val="6C75EF96"/>
    <w:rsid w:val="6C7A3D05"/>
    <w:rsid w:val="6CB20A78"/>
    <w:rsid w:val="6D7724FF"/>
    <w:rsid w:val="6E6750E5"/>
    <w:rsid w:val="6E6A9933"/>
    <w:rsid w:val="6EC5A774"/>
    <w:rsid w:val="6EC65AF3"/>
    <w:rsid w:val="6F12F560"/>
    <w:rsid w:val="6F509FFC"/>
    <w:rsid w:val="6F63FB31"/>
    <w:rsid w:val="6F9EAAB2"/>
    <w:rsid w:val="6FDA852B"/>
    <w:rsid w:val="70139DEA"/>
    <w:rsid w:val="7020D808"/>
    <w:rsid w:val="704EE108"/>
    <w:rsid w:val="70B3BF6E"/>
    <w:rsid w:val="70F79AC5"/>
    <w:rsid w:val="714A21D0"/>
    <w:rsid w:val="719F5C8D"/>
    <w:rsid w:val="71A51AE3"/>
    <w:rsid w:val="7204B3C0"/>
    <w:rsid w:val="721BE1D8"/>
    <w:rsid w:val="72437CA0"/>
    <w:rsid w:val="72D1D761"/>
    <w:rsid w:val="730518EA"/>
    <w:rsid w:val="73805120"/>
    <w:rsid w:val="741B5165"/>
    <w:rsid w:val="7442C519"/>
    <w:rsid w:val="744B9907"/>
    <w:rsid w:val="74A0E94B"/>
    <w:rsid w:val="74B1200C"/>
    <w:rsid w:val="752AEABC"/>
    <w:rsid w:val="75803B0B"/>
    <w:rsid w:val="7582028A"/>
    <w:rsid w:val="75B156EE"/>
    <w:rsid w:val="765645E6"/>
    <w:rsid w:val="76799DE4"/>
    <w:rsid w:val="76DCB712"/>
    <w:rsid w:val="76E886CC"/>
    <w:rsid w:val="7762BDF6"/>
    <w:rsid w:val="777D6F6D"/>
    <w:rsid w:val="77F9EECB"/>
    <w:rsid w:val="780B06D2"/>
    <w:rsid w:val="786860E2"/>
    <w:rsid w:val="78A8C519"/>
    <w:rsid w:val="78B5E940"/>
    <w:rsid w:val="791B29C4"/>
    <w:rsid w:val="7966DE3D"/>
    <w:rsid w:val="796F7F0F"/>
    <w:rsid w:val="79A6D733"/>
    <w:rsid w:val="79C52F5F"/>
    <w:rsid w:val="79EA5543"/>
    <w:rsid w:val="7A44E520"/>
    <w:rsid w:val="7A4A2586"/>
    <w:rsid w:val="7A5C01F6"/>
    <w:rsid w:val="7AB29863"/>
    <w:rsid w:val="7B261D70"/>
    <w:rsid w:val="7B28BA03"/>
    <w:rsid w:val="7B297F37"/>
    <w:rsid w:val="7B2B2FD0"/>
    <w:rsid w:val="7B2F3888"/>
    <w:rsid w:val="7B686A7B"/>
    <w:rsid w:val="7BA90AB0"/>
    <w:rsid w:val="7BD24B27"/>
    <w:rsid w:val="7BDEA7B1"/>
    <w:rsid w:val="7CB28539"/>
    <w:rsid w:val="7CC36AA0"/>
    <w:rsid w:val="7CC38F05"/>
    <w:rsid w:val="7CC54F98"/>
    <w:rsid w:val="7CFE63B8"/>
    <w:rsid w:val="7D1A6E5B"/>
    <w:rsid w:val="7D8423C2"/>
    <w:rsid w:val="7DF69D9D"/>
    <w:rsid w:val="7E439DBD"/>
    <w:rsid w:val="7E810BBC"/>
    <w:rsid w:val="7E86C868"/>
    <w:rsid w:val="7EB42942"/>
    <w:rsid w:val="7EDC2C24"/>
    <w:rsid w:val="7F47C816"/>
    <w:rsid w:val="7FB8D23F"/>
    <w:rsid w:val="7FC60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3C80D"/>
  <w15:chartTrackingRefBased/>
  <w15:docId w15:val="{07B5A62E-9CDB-4DAE-9373-131291094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62626" w:themeColor="text1" w:themeTint="D9"/>
        <w:sz w:val="19"/>
        <w:szCs w:val="19"/>
        <w:lang w:val="en-US" w:eastAsia="ja-JP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5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5"/>
    <w:qFormat/>
    <w:pPr>
      <w:keepNext/>
      <w:keepLines/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6ABBE0" w:themeColor="accent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096CE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pPr>
      <w:spacing w:after="120" w:line="240" w:lineRule="auto"/>
      <w:contextualSpacing/>
    </w:pPr>
    <w:rPr>
      <w:rFonts w:asciiTheme="majorHAnsi" w:eastAsiaTheme="majorEastAsia" w:hAnsiTheme="majorHAnsi" w:cstheme="majorBidi"/>
      <w:color w:val="0096CE" w:themeColor="accent1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6"/>
    <w:rPr>
      <w:rFonts w:asciiTheme="majorHAnsi" w:eastAsiaTheme="majorEastAsia" w:hAnsiTheme="majorHAnsi" w:cstheme="majorBidi"/>
      <w:color w:val="0096CE" w:themeColor="accent1"/>
      <w:kern w:val="28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7"/>
    <w:unhideWhenUsed/>
    <w:qFormat/>
    <w:pPr>
      <w:numPr>
        <w:ilvl w:val="1"/>
      </w:numPr>
      <w:spacing w:after="120" w:line="240" w:lineRule="auto"/>
      <w:contextualSpacing/>
    </w:pPr>
    <w:rPr>
      <w:color w:val="404040" w:themeColor="text1" w:themeTint="BF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7"/>
    <w:rPr>
      <w:color w:val="404040" w:themeColor="text1" w:themeTint="BF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5"/>
    <w:rPr>
      <w:rFonts w:asciiTheme="majorHAnsi" w:eastAsiaTheme="majorEastAsia" w:hAnsiTheme="majorHAnsi" w:cstheme="majorBidi"/>
      <w:color w:val="6ABBE0" w:themeColor="accent4"/>
      <w:sz w:val="28"/>
      <w:szCs w:val="28"/>
    </w:rPr>
  </w:style>
  <w:style w:type="character" w:styleId="Strong">
    <w:name w:val="Strong"/>
    <w:basedOn w:val="DefaultParagraphFont"/>
    <w:uiPriority w:val="6"/>
    <w:unhideWhenUsed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096CE" w:themeColor="accent1"/>
      <w:sz w:val="24"/>
      <w:szCs w:val="24"/>
    </w:rPr>
  </w:style>
  <w:style w:type="paragraph" w:customStyle="1" w:styleId="ContactInfo">
    <w:name w:val="Contact Info"/>
    <w:basedOn w:val="Normal"/>
    <w:uiPriority w:val="8"/>
    <w:qFormat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  <w:jc w:val="right"/>
    </w:pPr>
    <w:rPr>
      <w:b/>
      <w:bCs/>
      <w:noProof/>
      <w:color w:val="0096CE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b/>
      <w:bCs/>
      <w:noProof/>
      <w:color w:val="0096CE" w:themeColor="accent1"/>
    </w:rPr>
  </w:style>
  <w:style w:type="paragraph" w:styleId="Date">
    <w:name w:val="Date"/>
    <w:basedOn w:val="Normal"/>
    <w:next w:val="Normal"/>
    <w:link w:val="DateChar"/>
    <w:uiPriority w:val="6"/>
    <w:unhideWhenUsed/>
    <w:qFormat/>
    <w:pPr>
      <w:jc w:val="right"/>
    </w:pPr>
  </w:style>
  <w:style w:type="character" w:customStyle="1" w:styleId="DateChar">
    <w:name w:val="Date Char"/>
    <w:basedOn w:val="DefaultParagraphFont"/>
    <w:link w:val="Date"/>
    <w:uiPriority w:val="6"/>
  </w:style>
  <w:style w:type="character" w:styleId="Hyperlink">
    <w:name w:val="Hyperlink"/>
    <w:basedOn w:val="DefaultParagraphFont"/>
    <w:uiPriority w:val="99"/>
    <w:unhideWhenUsed/>
    <w:rPr>
      <w:color w:val="0089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475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linkedin.com/in/jlsnow301" TargetMode="External"/><Relationship Id="rId5" Type="http://schemas.openxmlformats.org/officeDocument/2006/relationships/styles" Target="styles.xml"/><Relationship Id="rId15" Type="http://schemas.microsoft.com/office/2020/10/relationships/intelligence" Target="intelligence2.xml"/><Relationship Id="rId10" Type="http://schemas.openxmlformats.org/officeDocument/2006/relationships/hyperlink" Target="mailto:jlsnow.301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Resume">
      <a:dk1>
        <a:sysClr val="windowText" lastClr="000000"/>
      </a:dk1>
      <a:lt1>
        <a:sysClr val="window" lastClr="FFFFFF"/>
      </a:lt1>
      <a:dk2>
        <a:srgbClr val="071F28"/>
      </a:dk2>
      <a:lt2>
        <a:srgbClr val="E5E6DA"/>
      </a:lt2>
      <a:accent1>
        <a:srgbClr val="0096CE"/>
      </a:accent1>
      <a:accent2>
        <a:srgbClr val="94A545"/>
      </a:accent2>
      <a:accent3>
        <a:srgbClr val="CDDA09"/>
      </a:accent3>
      <a:accent4>
        <a:srgbClr val="6ABBE0"/>
      </a:accent4>
      <a:accent5>
        <a:srgbClr val="FF6927"/>
      </a:accent5>
      <a:accent6>
        <a:srgbClr val="8A479B"/>
      </a:accent6>
      <a:hlink>
        <a:srgbClr val="0089C1"/>
      </a:hlink>
      <a:folHlink>
        <a:srgbClr val="8A479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7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9C99A0A-D2E7-4D04-883E-7AF5A082F513}">
  <we:reference id="wa102925879" version="1.2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750BEF1EE17E4AA38A443BCCEBD676" ma:contentTypeVersion="4" ma:contentTypeDescription="Create a new document." ma:contentTypeScope="" ma:versionID="b5b43e3129e1c60a7072acaca207060b">
  <xsd:schema xmlns:xsd="http://www.w3.org/2001/XMLSchema" xmlns:xs="http://www.w3.org/2001/XMLSchema" xmlns:p="http://schemas.microsoft.com/office/2006/metadata/properties" xmlns:ns3="703a3ebd-43cf-4335-9a46-753bf6923ea9" targetNamespace="http://schemas.microsoft.com/office/2006/metadata/properties" ma:root="true" ma:fieldsID="05c5d2bb5bec7bd9acd5ff0111b02184" ns3:_="">
    <xsd:import namespace="703a3ebd-43cf-4335-9a46-753bf6923e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3a3ebd-43cf-4335-9a46-753bf6923e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78A368-3D41-40D1-9D86-9D013AA1B3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3a3ebd-43cf-4335-9a46-753bf6923e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86FD19-0EC1-4FDE-9EC5-D8274F20CAE7}">
  <ds:schemaRefs>
    <ds:schemaRef ds:uri="703a3ebd-43cf-4335-9a46-753bf6923ea9"/>
    <ds:schemaRef ds:uri="http://purl.org/dc/terms/"/>
    <ds:schemaRef ds:uri="http://www.w3.org/XML/1998/namespace"/>
    <ds:schemaRef ds:uri="http://purl.org/dc/elements/1.1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EB381D9D-EFED-4B84-8A91-8A9AAE9953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0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ow, Jeremiah L</dc:creator>
  <cp:keywords/>
  <dc:description/>
  <cp:lastModifiedBy>Jeremiah Snow</cp:lastModifiedBy>
  <cp:revision>2</cp:revision>
  <cp:lastPrinted>2022-02-16T22:52:00Z</cp:lastPrinted>
  <dcterms:created xsi:type="dcterms:W3CDTF">2022-04-25T22:05:00Z</dcterms:created>
  <dcterms:modified xsi:type="dcterms:W3CDTF">2022-04-25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750BEF1EE17E4AA38A443BCCEBD676</vt:lpwstr>
  </property>
</Properties>
</file>